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9D32BD4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[Assignment / 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2F8A2188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6F6072" w:rsidRPr="006F6072">
              <w:rPr>
                <w:rFonts w:ascii="Arial Narrow" w:hAnsi="Arial Narrow" w:cs="Tahoma"/>
                <w:sz w:val="36"/>
              </w:rPr>
              <w:t>COMP7084001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  <w:p w14:paraId="36656A16" w14:textId="13D9ED72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2A5758" w:rsidRPr="002A5758">
              <w:rPr>
                <w:rFonts w:ascii="Arial Narrow" w:hAnsi="Arial Narrow" w:cs="Tahoma"/>
                <w:sz w:val="36"/>
              </w:rPr>
              <w:t>Multimedia Systems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22AAF21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Even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6F6072">
              <w:rPr>
                <w:rFonts w:ascii="Arial" w:hAnsi="Arial" w:cs="Arial"/>
                <w:iCs/>
                <w:sz w:val="20"/>
                <w:szCs w:val="20"/>
              </w:rPr>
              <w:t>2021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6F6072">
              <w:rPr>
                <w:rFonts w:ascii="Arial" w:hAnsi="Arial" w:cs="Arial"/>
                <w:iCs/>
                <w:sz w:val="20"/>
                <w:szCs w:val="20"/>
              </w:rPr>
              <w:t>2022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26B6A8BA" w:rsidR="009F37DD" w:rsidRPr="00740F48" w:rsidRDefault="006F6072" w:rsidP="002F11B8">
      <w:pPr>
        <w:spacing w:line="360" w:lineRule="auto"/>
        <w:ind w:firstLine="360"/>
        <w:rPr>
          <w:sz w:val="28"/>
          <w:szCs w:val="28"/>
        </w:rPr>
      </w:pPr>
      <w:r>
        <w:t>Movie Warehouse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0AC333A4" w:rsidR="00740F48" w:rsidRDefault="006F6072" w:rsidP="00E35E64">
      <w:pPr>
        <w:spacing w:line="360" w:lineRule="auto"/>
        <w:ind w:firstLine="360"/>
      </w:pPr>
      <w:r>
        <w:t xml:space="preserve">Movie warehouse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web yang </w:t>
      </w:r>
      <w:proofErr w:type="spellStart"/>
      <w:r>
        <w:t>dirancang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onton</w:t>
      </w:r>
      <w:proofErr w:type="spellEnd"/>
      <w:r>
        <w:t xml:space="preserve"> film. </w:t>
      </w:r>
      <w:proofErr w:type="spellStart"/>
      <w:r>
        <w:t>Didalam</w:t>
      </w:r>
      <w:proofErr w:type="spellEnd"/>
      <w:r>
        <w:t xml:space="preserve"> web </w:t>
      </w:r>
    </w:p>
    <w:p w14:paraId="7DA0D039" w14:textId="771B2B88" w:rsidR="006F6072" w:rsidRDefault="006F6072" w:rsidP="00E35E64">
      <w:pPr>
        <w:spacing w:line="360" w:lineRule="auto"/>
        <w:ind w:firstLine="360"/>
      </w:pPr>
      <w:proofErr w:type="spellStart"/>
      <w:r>
        <w:t>tersebut</w:t>
      </w:r>
      <w:proofErr w:type="spellEnd"/>
      <w:r>
        <w:t xml:space="preserve">,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kumpulan</w:t>
      </w:r>
      <w:proofErr w:type="spellEnd"/>
      <w:r>
        <w:t xml:space="preserve"> film yang </w:t>
      </w:r>
      <w:proofErr w:type="spellStart"/>
      <w:r>
        <w:t>ada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negeri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luar</w:t>
      </w:r>
      <w:proofErr w:type="spellEnd"/>
      <w:r>
        <w:t xml:space="preserve"> negeri. Di</w:t>
      </w:r>
    </w:p>
    <w:p w14:paraId="6862088D" w14:textId="076EE974" w:rsidR="006F6072" w:rsidRDefault="006F6072" w:rsidP="00E35E64">
      <w:pPr>
        <w:spacing w:line="360" w:lineRule="auto"/>
        <w:ind w:firstLine="360"/>
      </w:pPr>
      <w:r>
        <w:t xml:space="preserve">web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4 </w:t>
      </w:r>
      <w:proofErr w:type="spellStart"/>
      <w:r>
        <w:t>halaman</w:t>
      </w:r>
      <w:proofErr w:type="spellEnd"/>
      <w:r>
        <w:t xml:space="preserve">, </w:t>
      </w:r>
      <w:proofErr w:type="spellStart"/>
      <w:r>
        <w:t>yaitu</w:t>
      </w:r>
      <w:proofErr w:type="spellEnd"/>
      <w:r>
        <w:t xml:space="preserve"> home, contact center, about, dan my list.</w:t>
      </w:r>
    </w:p>
    <w:p w14:paraId="44FECD6C" w14:textId="1C980F2B" w:rsidR="006F6072" w:rsidRDefault="006F6072" w:rsidP="00E35E64">
      <w:pPr>
        <w:spacing w:line="360" w:lineRule="auto"/>
        <w:ind w:firstLine="360"/>
      </w:pPr>
      <w:r>
        <w:t xml:space="preserve">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home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rekomendasi</w:t>
      </w:r>
      <w:proofErr w:type="spellEnd"/>
      <w:r>
        <w:t xml:space="preserve"> film yang </w:t>
      </w:r>
      <w:proofErr w:type="spellStart"/>
      <w:r>
        <w:t>sedang</w:t>
      </w:r>
      <w:proofErr w:type="spellEnd"/>
      <w:r>
        <w:t xml:space="preserve"> popular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</w:p>
    <w:p w14:paraId="108AB7A5" w14:textId="594F78A3" w:rsidR="006F6072" w:rsidRDefault="006F6072" w:rsidP="00E35E64">
      <w:pPr>
        <w:spacing w:line="360" w:lineRule="auto"/>
        <w:ind w:firstLine="360"/>
      </w:pPr>
      <w:r>
        <w:t xml:space="preserve">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contact center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kontak</w:t>
      </w:r>
      <w:proofErr w:type="spellEnd"/>
      <w:r>
        <w:t xml:space="preserve"> customer service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keluh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</w:p>
    <w:p w14:paraId="58D3DC48" w14:textId="63FA5F7D" w:rsidR="006F6072" w:rsidRDefault="006F6072" w:rsidP="00E35E64">
      <w:pPr>
        <w:spacing w:line="360" w:lineRule="auto"/>
        <w:ind w:firstLine="360"/>
      </w:pPr>
      <w:proofErr w:type="spellStart"/>
      <w:r>
        <w:t>kendala</w:t>
      </w:r>
      <w:proofErr w:type="spellEnd"/>
      <w:r>
        <w:t>.</w:t>
      </w:r>
    </w:p>
    <w:p w14:paraId="6AD0B777" w14:textId="7ED1475F" w:rsidR="006F6072" w:rsidRDefault="006F6072" w:rsidP="00E35E64">
      <w:pPr>
        <w:spacing w:line="360" w:lineRule="auto"/>
        <w:ind w:firstLine="360"/>
      </w:pPr>
      <w:r>
        <w:t xml:space="preserve">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about,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Movie Warehouse.</w:t>
      </w:r>
    </w:p>
    <w:p w14:paraId="3DABF5E2" w14:textId="35305EBE" w:rsidR="006F6072" w:rsidRDefault="006F6072" w:rsidP="00E35E64">
      <w:pPr>
        <w:spacing w:line="360" w:lineRule="auto"/>
        <w:ind w:firstLine="360"/>
      </w:pPr>
      <w:r>
        <w:t xml:space="preserve">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my list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kumpulan</w:t>
      </w:r>
      <w:proofErr w:type="spellEnd"/>
      <w:r>
        <w:t xml:space="preserve"> film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tambahkan</w:t>
      </w:r>
      <w:proofErr w:type="spellEnd"/>
      <w:r>
        <w:t xml:space="preserve"> user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list </w:t>
      </w:r>
    </w:p>
    <w:p w14:paraId="1BAF6E13" w14:textId="2639C26C" w:rsidR="006F6072" w:rsidRPr="009F37DD" w:rsidRDefault="006F6072" w:rsidP="00E35E64">
      <w:pPr>
        <w:spacing w:line="360" w:lineRule="auto"/>
        <w:ind w:firstLine="360"/>
      </w:pPr>
      <w:proofErr w:type="spellStart"/>
      <w:r>
        <w:t>untuk</w:t>
      </w:r>
      <w:proofErr w:type="spellEnd"/>
      <w:r>
        <w:t xml:space="preserve"> </w:t>
      </w:r>
      <w:proofErr w:type="spellStart"/>
      <w:r>
        <w:t>mereka</w:t>
      </w:r>
      <w:proofErr w:type="spellEnd"/>
      <w:r>
        <w:t xml:space="preserve"> </w:t>
      </w:r>
      <w:proofErr w:type="spellStart"/>
      <w:r>
        <w:t>tonton</w:t>
      </w:r>
      <w:proofErr w:type="spellEnd"/>
      <w:r>
        <w:t>.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7ED1D831" w:rsidR="00B2372A" w:rsidRDefault="00A27764" w:rsidP="002F11B8">
      <w:pPr>
        <w:pStyle w:val="ListParagraph"/>
        <w:numPr>
          <w:ilvl w:val="0"/>
          <w:numId w:val="20"/>
        </w:numPr>
        <w:spacing w:line="360" w:lineRule="auto"/>
      </w:pPr>
      <w:r>
        <w:t>Enola Holmes</w:t>
      </w:r>
    </w:p>
    <w:p w14:paraId="535FDB9E" w14:textId="35E85DD3" w:rsidR="00A27764" w:rsidRPr="00682E72" w:rsidRDefault="00A27764" w:rsidP="00A27764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60D88D1D" wp14:editId="55999725">
            <wp:extent cx="4906035" cy="2758440"/>
            <wp:effectExtent l="0" t="0" r="8890" b="3810"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520" cy="2764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B239BD" w14:textId="756C2DA7" w:rsidR="00B2372A" w:rsidRDefault="00A27764" w:rsidP="002F11B8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Oblivion</w:t>
      </w:r>
    </w:p>
    <w:p w14:paraId="5099A88F" w14:textId="67F5B881" w:rsidR="00A27764" w:rsidRPr="00682E72" w:rsidRDefault="00A27764" w:rsidP="00A27764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28BB1868" wp14:editId="5A72C673">
            <wp:extent cx="6280785" cy="3580130"/>
            <wp:effectExtent l="0" t="0" r="5715" b="1270"/>
            <wp:docPr id="5" name="Picture 5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3580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8F3D4A" w14:textId="443E3AE1" w:rsidR="002F11B8" w:rsidRDefault="00A27764" w:rsidP="002F11B8">
      <w:pPr>
        <w:pStyle w:val="ListParagraph"/>
        <w:numPr>
          <w:ilvl w:val="0"/>
          <w:numId w:val="20"/>
        </w:numPr>
        <w:spacing w:line="360" w:lineRule="auto"/>
      </w:pPr>
      <w:r>
        <w:t>Arrival</w:t>
      </w:r>
    </w:p>
    <w:p w14:paraId="2265AB5F" w14:textId="1BB51864" w:rsidR="00A27764" w:rsidRDefault="00A27764" w:rsidP="00A27764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67F6E4E6" wp14:editId="7AD1538C">
            <wp:extent cx="6280785" cy="3532505"/>
            <wp:effectExtent l="0" t="0" r="5715" b="0"/>
            <wp:docPr id="6" name="Picture 6" descr="A picture containing text, person, aircraf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person, aircraf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3532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756EB3" w14:textId="6D248F9B" w:rsidR="00A27764" w:rsidRDefault="00A27764" w:rsidP="00A27764">
      <w:pPr>
        <w:pStyle w:val="ListParagraph"/>
        <w:spacing w:line="360" w:lineRule="auto"/>
      </w:pPr>
    </w:p>
    <w:p w14:paraId="2EA6318F" w14:textId="38C8055B" w:rsidR="00A27764" w:rsidRDefault="00A27764" w:rsidP="00A27764">
      <w:pPr>
        <w:pStyle w:val="ListParagraph"/>
        <w:spacing w:line="360" w:lineRule="auto"/>
      </w:pPr>
    </w:p>
    <w:p w14:paraId="6C8235B2" w14:textId="5A52CBFF" w:rsidR="00A27764" w:rsidRDefault="00A27764" w:rsidP="00A27764">
      <w:pPr>
        <w:pStyle w:val="ListParagraph"/>
        <w:spacing w:line="360" w:lineRule="auto"/>
      </w:pPr>
    </w:p>
    <w:p w14:paraId="3568E9DA" w14:textId="77777777" w:rsidR="00A27764" w:rsidRDefault="00A27764" w:rsidP="00A27764">
      <w:pPr>
        <w:pStyle w:val="ListParagraph"/>
        <w:spacing w:line="360" w:lineRule="auto"/>
      </w:pPr>
    </w:p>
    <w:p w14:paraId="3925A767" w14:textId="4B7F127A" w:rsidR="00A27764" w:rsidRDefault="00A27764" w:rsidP="002F11B8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Stranger Things</w:t>
      </w:r>
    </w:p>
    <w:p w14:paraId="64F4AC75" w14:textId="3173961D" w:rsidR="00A27764" w:rsidRDefault="00A27764" w:rsidP="00A27764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097CB8A6" wp14:editId="57FCE39E">
            <wp:extent cx="6280785" cy="4179570"/>
            <wp:effectExtent l="0" t="0" r="5715" b="0"/>
            <wp:docPr id="7" name="Picture 7" descr="A group of people riding bikes on a road with a large explosion in the backgroun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group of people riding bikes on a road with a large explosion in the background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4179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77A3EA" w14:textId="14E01F79" w:rsidR="00A27764" w:rsidRDefault="00A27764" w:rsidP="002F11B8">
      <w:pPr>
        <w:pStyle w:val="ListParagraph"/>
        <w:numPr>
          <w:ilvl w:val="0"/>
          <w:numId w:val="20"/>
        </w:numPr>
        <w:spacing w:line="360" w:lineRule="auto"/>
      </w:pPr>
      <w:r>
        <w:t>Riverdale</w:t>
      </w:r>
    </w:p>
    <w:p w14:paraId="75241F2C" w14:textId="456C1FBC" w:rsidR="00A27764" w:rsidRDefault="00A27764" w:rsidP="00A27764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4A8CA187" wp14:editId="61BDB240">
            <wp:extent cx="6280785" cy="3533140"/>
            <wp:effectExtent l="0" t="0" r="5715" b="0"/>
            <wp:docPr id="8" name="Picture 8" descr="A picture containing text, sign, night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sign, night sk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353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0A4B02" w14:textId="77777777" w:rsidR="00A27764" w:rsidRDefault="00A27764" w:rsidP="00A27764">
      <w:pPr>
        <w:pStyle w:val="ListParagraph"/>
        <w:spacing w:line="360" w:lineRule="auto"/>
      </w:pPr>
    </w:p>
    <w:p w14:paraId="23B3EC6F" w14:textId="7F5DE711" w:rsidR="00A27764" w:rsidRDefault="00A27764" w:rsidP="002F11B8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The Resident</w:t>
      </w:r>
    </w:p>
    <w:p w14:paraId="5AE4279F" w14:textId="3341DFE7" w:rsidR="00A27764" w:rsidRDefault="00A27764" w:rsidP="00A27764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5662BAB9" wp14:editId="6600D7C8">
            <wp:extent cx="6280785" cy="3533775"/>
            <wp:effectExtent l="0" t="0" r="5715" b="9525"/>
            <wp:docPr id="10" name="Picture 10" descr="A group of people posing for the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group of people posing for the camera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87E5A9" w14:textId="4962FA62" w:rsidR="00A27764" w:rsidRDefault="00A27764" w:rsidP="002F11B8">
      <w:pPr>
        <w:pStyle w:val="ListParagraph"/>
        <w:numPr>
          <w:ilvl w:val="0"/>
          <w:numId w:val="20"/>
        </w:numPr>
        <w:spacing w:line="360" w:lineRule="auto"/>
      </w:pPr>
      <w:r>
        <w:t>9-1-1</w:t>
      </w:r>
    </w:p>
    <w:p w14:paraId="752C5C90" w14:textId="1B6E48D9" w:rsidR="00A27764" w:rsidRDefault="00A27764" w:rsidP="00A27764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32A87561" wp14:editId="745C7E82">
            <wp:extent cx="6300470" cy="2766060"/>
            <wp:effectExtent l="0" t="0" r="5080" b="0"/>
            <wp:docPr id="11" name="Picture 11" descr="A picture containing text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out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5069" cy="2768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ED7DFA" w14:textId="6206D528" w:rsidR="00A27764" w:rsidRDefault="00A27764" w:rsidP="00A27764">
      <w:pPr>
        <w:pStyle w:val="ListParagraph"/>
        <w:spacing w:line="360" w:lineRule="auto"/>
      </w:pPr>
    </w:p>
    <w:p w14:paraId="3B2C4AC1" w14:textId="2D3CA52E" w:rsidR="00A27764" w:rsidRDefault="00A27764" w:rsidP="00A27764">
      <w:pPr>
        <w:pStyle w:val="ListParagraph"/>
        <w:spacing w:line="360" w:lineRule="auto"/>
      </w:pPr>
    </w:p>
    <w:p w14:paraId="0A99B21A" w14:textId="4552417F" w:rsidR="00A27764" w:rsidRDefault="00A27764" w:rsidP="00A27764">
      <w:pPr>
        <w:pStyle w:val="ListParagraph"/>
        <w:spacing w:line="360" w:lineRule="auto"/>
      </w:pPr>
    </w:p>
    <w:p w14:paraId="7FA78BDC" w14:textId="59AD783F" w:rsidR="00A27764" w:rsidRDefault="00A27764" w:rsidP="00A27764">
      <w:pPr>
        <w:pStyle w:val="ListParagraph"/>
        <w:spacing w:line="360" w:lineRule="auto"/>
      </w:pPr>
    </w:p>
    <w:p w14:paraId="6EEAF681" w14:textId="46FFA91A" w:rsidR="00A27764" w:rsidRDefault="00A27764" w:rsidP="00A27764">
      <w:pPr>
        <w:pStyle w:val="ListParagraph"/>
        <w:spacing w:line="360" w:lineRule="auto"/>
      </w:pPr>
    </w:p>
    <w:p w14:paraId="59071632" w14:textId="7FEB6E80" w:rsidR="00A27764" w:rsidRDefault="00A27764" w:rsidP="00A27764">
      <w:pPr>
        <w:pStyle w:val="ListParagraph"/>
        <w:spacing w:line="360" w:lineRule="auto"/>
      </w:pPr>
    </w:p>
    <w:p w14:paraId="05FB2BC0" w14:textId="77777777" w:rsidR="00A27764" w:rsidRDefault="00A27764" w:rsidP="00A27764">
      <w:pPr>
        <w:pStyle w:val="ListParagraph"/>
        <w:spacing w:line="360" w:lineRule="auto"/>
      </w:pPr>
    </w:p>
    <w:p w14:paraId="7B95DB26" w14:textId="3949FAB7" w:rsidR="00A27764" w:rsidRDefault="00A27764" w:rsidP="002F11B8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Game of Thrones</w:t>
      </w:r>
    </w:p>
    <w:p w14:paraId="66241372" w14:textId="0FCA12FC" w:rsidR="00A27764" w:rsidRDefault="00A27764" w:rsidP="00A27764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3DFE78BC" wp14:editId="4EC95526">
            <wp:extent cx="6280785" cy="3503930"/>
            <wp:effectExtent l="0" t="0" r="5715" b="1270"/>
            <wp:docPr id="12" name="Picture 12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3503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4703CB" w14:textId="68398542" w:rsidR="00A27764" w:rsidRDefault="00A27764" w:rsidP="00A27764">
      <w:pPr>
        <w:pStyle w:val="ListParagraph"/>
        <w:numPr>
          <w:ilvl w:val="0"/>
          <w:numId w:val="20"/>
        </w:numPr>
        <w:spacing w:line="360" w:lineRule="auto"/>
      </w:pPr>
      <w:r>
        <w:t xml:space="preserve">Background </w:t>
      </w:r>
      <w:proofErr w:type="gramStart"/>
      <w:r>
        <w:t xml:space="preserve">music </w:t>
      </w:r>
      <w:r w:rsidR="004A421F">
        <w:t>:</w:t>
      </w:r>
      <w:proofErr w:type="gramEnd"/>
      <w:r w:rsidR="004A421F">
        <w:t xml:space="preserve"> Soft background music no copyright / Soft copyright free background music</w:t>
      </w:r>
    </w:p>
    <w:p w14:paraId="01BA2DD7" w14:textId="26173FB1" w:rsidR="004A421F" w:rsidRDefault="004A421F" w:rsidP="00A27764">
      <w:pPr>
        <w:pStyle w:val="ListParagraph"/>
        <w:numPr>
          <w:ilvl w:val="0"/>
          <w:numId w:val="20"/>
        </w:numPr>
        <w:spacing w:line="360" w:lineRule="auto"/>
      </w:pPr>
      <w:r>
        <w:t xml:space="preserve">Video di </w:t>
      </w:r>
      <w:proofErr w:type="spellStart"/>
      <w:r>
        <w:t>halaman</w:t>
      </w:r>
      <w:proofErr w:type="spellEnd"/>
      <w:r>
        <w:t xml:space="preserve"> my </w:t>
      </w:r>
      <w:proofErr w:type="gramStart"/>
      <w:r>
        <w:t>list :</w:t>
      </w:r>
      <w:proofErr w:type="gramEnd"/>
      <w:r>
        <w:t xml:space="preserve"> The Boss Baby : Back In the Crib | Official Trailer</w:t>
      </w:r>
    </w:p>
    <w:p w14:paraId="016C7B11" w14:textId="779156B8" w:rsidR="00E35E64" w:rsidRDefault="004A421F" w:rsidP="00E35E64">
      <w:pPr>
        <w:pStyle w:val="ListParagraph"/>
        <w:numPr>
          <w:ilvl w:val="0"/>
          <w:numId w:val="20"/>
        </w:numPr>
        <w:spacing w:line="360" w:lineRule="auto"/>
      </w:pPr>
      <w:r>
        <w:t>Profile</w:t>
      </w:r>
    </w:p>
    <w:p w14:paraId="126878D3" w14:textId="109CD2CF" w:rsidR="00E35E64" w:rsidRDefault="004A421F" w:rsidP="00E35E64">
      <w:pPr>
        <w:spacing w:line="360" w:lineRule="auto"/>
        <w:ind w:left="360"/>
      </w:pPr>
      <w:r>
        <w:rPr>
          <w:noProof/>
        </w:rPr>
        <w:drawing>
          <wp:inline distT="0" distB="0" distL="0" distR="0" wp14:anchorId="31BD6D9D" wp14:editId="14D25ADE">
            <wp:extent cx="1562100" cy="1562100"/>
            <wp:effectExtent l="0" t="0" r="0" b="0"/>
            <wp:docPr id="13" name="Picture 13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innerShdw blurRad="114300">
                        <a:prstClr val="black"/>
                      </a:innerShdw>
                    </a:effectLst>
                  </pic:spPr>
                </pic:pic>
              </a:graphicData>
            </a:graphic>
          </wp:inline>
        </w:drawing>
      </w:r>
    </w:p>
    <w:p w14:paraId="057D733D" w14:textId="77777777" w:rsidR="004A421F" w:rsidRDefault="004A421F" w:rsidP="004A421F">
      <w:pPr>
        <w:pStyle w:val="ListParagraph"/>
        <w:numPr>
          <w:ilvl w:val="0"/>
          <w:numId w:val="20"/>
        </w:numPr>
        <w:spacing w:line="360" w:lineRule="auto"/>
      </w:pPr>
      <w:r>
        <w:t xml:space="preserve">Bell </w:t>
      </w:r>
    </w:p>
    <w:p w14:paraId="254EC17D" w14:textId="10578CAB" w:rsidR="004A421F" w:rsidRDefault="004A421F" w:rsidP="004A421F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575AB049" wp14:editId="63A2FF94">
            <wp:extent cx="1325880" cy="1325880"/>
            <wp:effectExtent l="0" t="0" r="0" b="7620"/>
            <wp:docPr id="14" name="Picture 1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5880" cy="132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innerShdw blurRad="114300">
                        <a:prstClr val="black"/>
                      </a:innerShdw>
                    </a:effectLst>
                  </pic:spPr>
                </pic:pic>
              </a:graphicData>
            </a:graphic>
          </wp:inline>
        </w:drawing>
      </w:r>
    </w:p>
    <w:p w14:paraId="09BC2509" w14:textId="64F4AE2B" w:rsidR="00E35E64" w:rsidRDefault="00E35E64" w:rsidP="004A421F">
      <w:pPr>
        <w:pStyle w:val="ListParagraph"/>
        <w:spacing w:line="360" w:lineRule="auto"/>
      </w:pPr>
    </w:p>
    <w:p w14:paraId="19CA9851" w14:textId="77777777" w:rsidR="00E35E64" w:rsidRDefault="00E35E64" w:rsidP="004A421F">
      <w:pPr>
        <w:pStyle w:val="ListParagraph"/>
        <w:spacing w:line="360" w:lineRule="auto"/>
      </w:pPr>
    </w:p>
    <w:p w14:paraId="5536CECF" w14:textId="5C96735A" w:rsidR="004A421F" w:rsidRDefault="004A421F" w:rsidP="004A421F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 xml:space="preserve">Font </w:t>
      </w:r>
      <w:proofErr w:type="spellStart"/>
      <w:r>
        <w:t>Bebas</w:t>
      </w:r>
      <w:proofErr w:type="spellEnd"/>
      <w:r>
        <w:t xml:space="preserve"> Neue</w:t>
      </w:r>
    </w:p>
    <w:p w14:paraId="12D42C00" w14:textId="3AA4BB6F" w:rsidR="004A421F" w:rsidRDefault="004A421F" w:rsidP="004A421F">
      <w:pPr>
        <w:pStyle w:val="ListParagraph"/>
        <w:numPr>
          <w:ilvl w:val="0"/>
          <w:numId w:val="20"/>
        </w:numPr>
        <w:spacing w:line="360" w:lineRule="auto"/>
      </w:pPr>
      <w:r>
        <w:t xml:space="preserve">Asset </w:t>
      </w:r>
      <w:proofErr w:type="spellStart"/>
      <w:r>
        <w:t>pertemuan</w:t>
      </w:r>
      <w:proofErr w:type="spellEnd"/>
      <w:r>
        <w:t xml:space="preserve"> 2</w:t>
      </w:r>
    </w:p>
    <w:p w14:paraId="5CB77414" w14:textId="0553BD07" w:rsidR="004A421F" w:rsidRPr="00682E72" w:rsidRDefault="004A421F" w:rsidP="004A421F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1D34CEE6" wp14:editId="7DFD1373">
            <wp:extent cx="6280785" cy="4246245"/>
            <wp:effectExtent l="0" t="0" r="5715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4246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24D38D92" w14:textId="632EAEA8" w:rsidR="009F37DD" w:rsidRPr="00682E72" w:rsidRDefault="00502EAF" w:rsidP="002F11B8">
      <w:pPr>
        <w:pStyle w:val="ListParagraph"/>
        <w:numPr>
          <w:ilvl w:val="0"/>
          <w:numId w:val="21"/>
        </w:numPr>
        <w:spacing w:line="360" w:lineRule="auto"/>
      </w:pPr>
      <w:hyperlink r:id="rId20" w:history="1">
        <w:r w:rsidR="004A421F" w:rsidRPr="00E36757">
          <w:rPr>
            <w:rStyle w:val="Hyperlink"/>
          </w:rPr>
          <w:t>https://www.google.com/imgres?imgurl=https%3A%2F%2Finreview52838412.files.wordpress.com%2F2021%2F04%2Fenolaholmes-poster.jpg&amp;imgrefurl=http%3A%2F%2Fnapahomerental.com%2From-com-film-posters-landscape-kv.html&amp;tbnid=_QJbzs2IeIESxM&amp;vet=12ahUKEwjb1Ju65ub3AhVCKbcAHeohAX8QMygDegUIARC-AQ..i&amp;docid=CyGcofrM-UiVBM&amp;w=610&amp;h=343&amp;itg=1&amp;q=netflix%20movie%20cover%20landscape&amp;hl=id&amp;ved=2ahUKEwjb1Ju65ub3AhVCKbcAHeohAX8QMygDegUIARC-AQ</w:t>
        </w:r>
      </w:hyperlink>
      <w:r w:rsidR="004A421F">
        <w:t xml:space="preserve"> </w:t>
      </w:r>
    </w:p>
    <w:p w14:paraId="7C2CFE37" w14:textId="77777777" w:rsidR="004A421F" w:rsidRDefault="00502EAF" w:rsidP="002F11B8">
      <w:pPr>
        <w:pStyle w:val="ListParagraph"/>
        <w:numPr>
          <w:ilvl w:val="0"/>
          <w:numId w:val="21"/>
        </w:numPr>
        <w:spacing w:line="360" w:lineRule="auto"/>
      </w:pPr>
      <w:hyperlink r:id="rId21" w:history="1">
        <w:r w:rsidR="004A421F" w:rsidRPr="00E36757">
          <w:rPr>
            <w:rStyle w:val="Hyperlink"/>
          </w:rPr>
          <w:t>https://www.google.com/url?sa=i&amp;url=https%3A%2F%2Felnidobistro.com.ar%2Fbig-landscape-posters-kv.html&amp;psig=AOvVaw2tVr6LIe8ZF59IF0LPNcAa&amp;ust=1652886190485000&amp;source=images&amp;cd=vfe&amp;ved=0CAwQjRxqFwoTCPiuw4Xn5vcCFQAAAAAdAAAAABAU</w:t>
        </w:r>
      </w:hyperlink>
      <w:r w:rsidR="004A421F">
        <w:t xml:space="preserve"> </w:t>
      </w:r>
    </w:p>
    <w:p w14:paraId="181DA48F" w14:textId="3995EBA6" w:rsidR="002F11B8" w:rsidRDefault="00502EAF" w:rsidP="002F11B8">
      <w:pPr>
        <w:pStyle w:val="ListParagraph"/>
        <w:numPr>
          <w:ilvl w:val="0"/>
          <w:numId w:val="21"/>
        </w:numPr>
        <w:spacing w:line="360" w:lineRule="auto"/>
      </w:pPr>
      <w:hyperlink r:id="rId22" w:history="1">
        <w:r w:rsidR="00680B98" w:rsidRPr="00E36757">
          <w:rPr>
            <w:rStyle w:val="Hyperlink"/>
          </w:rPr>
          <w:t>https://www.google.com/url?sa=i&amp;url=https%3A%2F%2Flamplightreview.com%2Fmovie-review-arrival%2F&amp;psig=AOvVaw2tVr6LIe8ZF59IF0LPNcAa&amp;ust=1652886190485000&amp;source=images&amp;cd=vfe&amp;ved=0CAwQjRxqFwoTCPiuw4Xn5vcCFQAAAAAdAAAAABA1</w:t>
        </w:r>
      </w:hyperlink>
      <w:r w:rsidR="00680B98">
        <w:t xml:space="preserve"> </w:t>
      </w:r>
    </w:p>
    <w:p w14:paraId="477E2176" w14:textId="69FD85E4" w:rsidR="00680B98" w:rsidRDefault="00502EAF" w:rsidP="002F11B8">
      <w:pPr>
        <w:pStyle w:val="ListParagraph"/>
        <w:numPr>
          <w:ilvl w:val="0"/>
          <w:numId w:val="21"/>
        </w:numPr>
        <w:spacing w:line="360" w:lineRule="auto"/>
      </w:pPr>
      <w:hyperlink r:id="rId23" w:history="1">
        <w:r w:rsidR="00680B98" w:rsidRPr="00E36757">
          <w:rPr>
            <w:rStyle w:val="Hyperlink"/>
          </w:rPr>
          <w:t>https://www.google.com/url?sa=i&amp;url=https%3A%2F%2Fgeekteller.com%2Ftag%2Ftv-show%2F&amp;psig=AOvVaw2-Pm721lhn4bOePxa6i8xp&amp;ust=1652887491692000&amp;source=images&amp;cd=vfe&amp;ved=0CAwQjRxqFwoTCNCL8_Dr5vcCFQAAAAAdAAAAABAD</w:t>
        </w:r>
      </w:hyperlink>
    </w:p>
    <w:p w14:paraId="080D6AE1" w14:textId="46114484" w:rsidR="00680B98" w:rsidRDefault="00502EAF" w:rsidP="002F11B8">
      <w:pPr>
        <w:pStyle w:val="ListParagraph"/>
        <w:numPr>
          <w:ilvl w:val="0"/>
          <w:numId w:val="21"/>
        </w:numPr>
        <w:spacing w:line="360" w:lineRule="auto"/>
      </w:pPr>
      <w:hyperlink r:id="rId24" w:history="1">
        <w:r w:rsidR="00680B98" w:rsidRPr="00E36757">
          <w:rPr>
            <w:rStyle w:val="Hyperlink"/>
          </w:rPr>
          <w:t>https://www.google.com/url?sa=i&amp;url=https%3A%2F%2Fwww.pinterest.com%2Fpin%2F721701909009869693%2F&amp;psig=AOvVaw3x6EI0N64yHv7aOPPNkn7Y&amp;ust=1652887549127000&amp;source=images&amp;cd=vfe&amp;ved=0CAwQjRxqFwoTCLiimozs5vcCFQAAAAAdAAAAABAw</w:t>
        </w:r>
      </w:hyperlink>
    </w:p>
    <w:p w14:paraId="06E397C7" w14:textId="5A203292" w:rsidR="00680B98" w:rsidRDefault="00502EAF" w:rsidP="002F11B8">
      <w:pPr>
        <w:pStyle w:val="ListParagraph"/>
        <w:numPr>
          <w:ilvl w:val="0"/>
          <w:numId w:val="21"/>
        </w:numPr>
        <w:spacing w:line="360" w:lineRule="auto"/>
      </w:pPr>
      <w:hyperlink r:id="rId25" w:history="1">
        <w:r w:rsidR="00680B98" w:rsidRPr="00E36757">
          <w:rPr>
            <w:rStyle w:val="Hyperlink"/>
          </w:rPr>
          <w:t>https://www.google.com/url?sa=i&amp;url=https%3A%2F%2Fwww.techradar247.com%2F2021%2F09%2F04%2Fthe-resident-season-5-emily-vancamp-exits-everything-will-change%2F&amp;psig=AOvVaw1rHSVRnsTWftBGl0z7eXH-&amp;ust=1652888201780000&amp;source=images&amp;cd=vfe&amp;ved=0CAwQjRxqFwoTCMjClsTu5vcCFQAAAAAdAAAAABAD</w:t>
        </w:r>
      </w:hyperlink>
    </w:p>
    <w:p w14:paraId="72A5B899" w14:textId="4C8B4D15" w:rsidR="00680B98" w:rsidRDefault="00502EAF" w:rsidP="002F11B8">
      <w:pPr>
        <w:pStyle w:val="ListParagraph"/>
        <w:numPr>
          <w:ilvl w:val="0"/>
          <w:numId w:val="21"/>
        </w:numPr>
        <w:spacing w:line="360" w:lineRule="auto"/>
      </w:pPr>
      <w:hyperlink r:id="rId26" w:history="1">
        <w:r w:rsidR="00680B98" w:rsidRPr="00E36757">
          <w:rPr>
            <w:rStyle w:val="Hyperlink"/>
          </w:rPr>
          <w:t>https://www.google.com/url?sa=i&amp;url=https%3A%2F%2Ftvseriesfinale.com%2Ftv-show%2F9-1-1-season-four-ratings%2F&amp;psig=AOvVaw3jAfxqpSHgj29qOZEzl350&amp;ust=1652888014842000&amp;source=images&amp;cd=vfe&amp;ved=0CAwQjRxqFwoTCJDtjuzt5vcCFQAAAAAdAAAAABAR</w:t>
        </w:r>
      </w:hyperlink>
    </w:p>
    <w:p w14:paraId="4B9C4D3B" w14:textId="37497BAD" w:rsidR="00680B98" w:rsidRDefault="00502EAF" w:rsidP="002F11B8">
      <w:pPr>
        <w:pStyle w:val="ListParagraph"/>
        <w:numPr>
          <w:ilvl w:val="0"/>
          <w:numId w:val="21"/>
        </w:numPr>
        <w:spacing w:line="360" w:lineRule="auto"/>
      </w:pPr>
      <w:hyperlink r:id="rId27" w:history="1">
        <w:r w:rsidR="00680B98" w:rsidRPr="00E36757">
          <w:rPr>
            <w:rStyle w:val="Hyperlink"/>
          </w:rPr>
          <w:t>https://www.google.com/url?sa=i&amp;url=https%3A%2F%2Fwall.alphacoders.com%2Fby_category.php%3Fid%3D29%26name%3DTV%2BShow%2BWallpapers%26filter%3D4K%2BUltra%2BHD&amp;psig=AOvVaw3x6EI0N64yHv7aOPPNkn7Y&amp;ust=1652887549127000&amp;source=images&amp;cd=vfe&amp;ved=0CAwQjRxqFwoTCLiimozs5vcCFQAAAAAdAAAAABAa</w:t>
        </w:r>
      </w:hyperlink>
      <w:r w:rsidR="00680B98">
        <w:t xml:space="preserve"> </w:t>
      </w:r>
    </w:p>
    <w:p w14:paraId="191A6608" w14:textId="0A31E32B" w:rsidR="00680B98" w:rsidRDefault="00502EAF" w:rsidP="002F11B8">
      <w:pPr>
        <w:pStyle w:val="ListParagraph"/>
        <w:numPr>
          <w:ilvl w:val="0"/>
          <w:numId w:val="21"/>
        </w:numPr>
        <w:spacing w:line="360" w:lineRule="auto"/>
      </w:pPr>
      <w:hyperlink r:id="rId28" w:tgtFrame="_blank" w:tooltip="https://www.youtube.com/watch?v=g5VbPXiktGE" w:history="1">
        <w:r w:rsidR="00680B98" w:rsidRPr="00680B98">
          <w:rPr>
            <w:rStyle w:val="Hyperlink"/>
            <w:bdr w:val="none" w:sz="0" w:space="0" w:color="auto" w:frame="1"/>
          </w:rPr>
          <w:t>https://www.youtube.com/watch?v=g5VbPXiktGE</w:t>
        </w:r>
      </w:hyperlink>
    </w:p>
    <w:p w14:paraId="36E497FA" w14:textId="595C2096" w:rsidR="00680B98" w:rsidRPr="00680B98" w:rsidRDefault="00502EAF" w:rsidP="002F11B8">
      <w:pPr>
        <w:pStyle w:val="ListParagraph"/>
        <w:numPr>
          <w:ilvl w:val="0"/>
          <w:numId w:val="21"/>
        </w:numPr>
        <w:spacing w:line="360" w:lineRule="auto"/>
      </w:pPr>
      <w:hyperlink r:id="rId29" w:tgtFrame="_blank" w:tooltip="https://youtu.be/m8v4nZBcKT8" w:history="1">
        <w:r w:rsidR="00680B98" w:rsidRPr="00680B98">
          <w:rPr>
            <w:rStyle w:val="Hyperlink"/>
            <w:bdr w:val="none" w:sz="0" w:space="0" w:color="auto" w:frame="1"/>
          </w:rPr>
          <w:t>https://youtu.be/m8v4nZBcKT8</w:t>
        </w:r>
      </w:hyperlink>
    </w:p>
    <w:p w14:paraId="3E5B0078" w14:textId="5B9DB067" w:rsidR="00680B98" w:rsidRDefault="00502EAF" w:rsidP="002F11B8">
      <w:pPr>
        <w:pStyle w:val="ListParagraph"/>
        <w:numPr>
          <w:ilvl w:val="0"/>
          <w:numId w:val="21"/>
        </w:numPr>
        <w:spacing w:line="360" w:lineRule="auto"/>
      </w:pPr>
      <w:hyperlink r:id="rId30" w:history="1">
        <w:r w:rsidR="00680B98" w:rsidRPr="00E36757">
          <w:rPr>
            <w:rStyle w:val="Hyperlink"/>
          </w:rPr>
          <w:t>https://canva.com</w:t>
        </w:r>
      </w:hyperlink>
    </w:p>
    <w:p w14:paraId="3889B9D4" w14:textId="1A8CF90A" w:rsidR="00680B98" w:rsidRDefault="00502EAF" w:rsidP="002F11B8">
      <w:pPr>
        <w:pStyle w:val="ListParagraph"/>
        <w:numPr>
          <w:ilvl w:val="0"/>
          <w:numId w:val="21"/>
        </w:numPr>
        <w:spacing w:line="360" w:lineRule="auto"/>
      </w:pPr>
      <w:hyperlink r:id="rId31" w:history="1">
        <w:r w:rsidR="00680B98" w:rsidRPr="00E36757">
          <w:rPr>
            <w:rStyle w:val="Hyperlink"/>
          </w:rPr>
          <w:t>https://canva.com</w:t>
        </w:r>
      </w:hyperlink>
    </w:p>
    <w:p w14:paraId="6C438E41" w14:textId="5B8FD209" w:rsidR="00680B98" w:rsidRDefault="00502EAF" w:rsidP="002F11B8">
      <w:pPr>
        <w:pStyle w:val="ListParagraph"/>
        <w:numPr>
          <w:ilvl w:val="0"/>
          <w:numId w:val="21"/>
        </w:numPr>
        <w:spacing w:line="360" w:lineRule="auto"/>
      </w:pPr>
      <w:hyperlink r:id="rId32" w:history="1">
        <w:r w:rsidR="00680B98" w:rsidRPr="00E36757">
          <w:rPr>
            <w:rStyle w:val="Hyperlink"/>
          </w:rPr>
          <w:t>https://www.dafontfree.io/netflix-font/</w:t>
        </w:r>
      </w:hyperlink>
      <w:r w:rsidR="00680B98">
        <w:t xml:space="preserve"> </w:t>
      </w:r>
    </w:p>
    <w:p w14:paraId="37798BF2" w14:textId="0333A9EB" w:rsidR="00680B98" w:rsidRDefault="00680B98" w:rsidP="002F11B8">
      <w:pPr>
        <w:pStyle w:val="ListParagraph"/>
        <w:numPr>
          <w:ilvl w:val="0"/>
          <w:numId w:val="21"/>
        </w:numPr>
        <w:spacing w:line="360" w:lineRule="auto"/>
      </w:pPr>
      <w:proofErr w:type="spellStart"/>
      <w:r>
        <w:t>Kelas</w:t>
      </w:r>
      <w:proofErr w:type="spellEnd"/>
      <w:r>
        <w:t xml:space="preserve"> </w:t>
      </w:r>
      <w:proofErr w:type="spellStart"/>
      <w:r>
        <w:t>pertemuan</w:t>
      </w:r>
      <w:proofErr w:type="spellEnd"/>
      <w:r>
        <w:t xml:space="preserve"> 2, 14 </w:t>
      </w:r>
      <w:proofErr w:type="spellStart"/>
      <w:r>
        <w:t>Maret</w:t>
      </w:r>
      <w:proofErr w:type="spellEnd"/>
      <w:r>
        <w:t xml:space="preserve"> 2022</w:t>
      </w:r>
    </w:p>
    <w:p w14:paraId="700A4042" w14:textId="77777777" w:rsidR="00680B98" w:rsidRPr="00680B98" w:rsidRDefault="00680B98" w:rsidP="00680B98">
      <w:pPr>
        <w:pStyle w:val="ListParagraph"/>
        <w:spacing w:line="360" w:lineRule="auto"/>
      </w:pP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Group Member</w:t>
      </w:r>
    </w:p>
    <w:p w14:paraId="06460C66" w14:textId="3C9AD077" w:rsidR="002F5E84" w:rsidRDefault="002A5758" w:rsidP="00A60661">
      <w:pPr>
        <w:pStyle w:val="ListParagraph"/>
        <w:numPr>
          <w:ilvl w:val="0"/>
          <w:numId w:val="22"/>
        </w:numPr>
        <w:spacing w:line="360" w:lineRule="auto"/>
      </w:pPr>
      <w:r>
        <w:t>2440026811</w:t>
      </w:r>
      <w:r w:rsidR="00A81038">
        <w:t xml:space="preserve"> –</w:t>
      </w:r>
      <w:r>
        <w:t xml:space="preserve"> Jessica Angelita</w:t>
      </w:r>
    </w:p>
    <w:p w14:paraId="4DC65843" w14:textId="0B1A8548" w:rsidR="002F5E84" w:rsidRDefault="002A5758" w:rsidP="00A60661">
      <w:pPr>
        <w:pStyle w:val="ListParagraph"/>
        <w:numPr>
          <w:ilvl w:val="0"/>
          <w:numId w:val="22"/>
        </w:numPr>
        <w:spacing w:line="360" w:lineRule="auto"/>
      </w:pPr>
      <w:r w:rsidRPr="002A5758">
        <w:t>2440013576</w:t>
      </w:r>
      <w:r>
        <w:t xml:space="preserve"> – </w:t>
      </w:r>
      <w:proofErr w:type="spellStart"/>
      <w:r>
        <w:t>Sherleen</w:t>
      </w:r>
      <w:proofErr w:type="spellEnd"/>
      <w:r>
        <w:t xml:space="preserve"> </w:t>
      </w:r>
      <w:proofErr w:type="spellStart"/>
      <w:r>
        <w:t>Beatricia</w:t>
      </w:r>
      <w:proofErr w:type="spellEnd"/>
    </w:p>
    <w:p w14:paraId="040070FD" w14:textId="5DA1E70B" w:rsidR="002F5E84" w:rsidRDefault="002A5758" w:rsidP="00A60661">
      <w:pPr>
        <w:pStyle w:val="ListParagraph"/>
        <w:numPr>
          <w:ilvl w:val="0"/>
          <w:numId w:val="22"/>
        </w:numPr>
        <w:spacing w:line="360" w:lineRule="auto"/>
      </w:pPr>
      <w:r w:rsidRPr="002A5758">
        <w:t>2440007762</w:t>
      </w:r>
      <w:r>
        <w:t xml:space="preserve"> – Francesco Jovan</w:t>
      </w:r>
    </w:p>
    <w:p w14:paraId="26DF70A3" w14:textId="1BA154F5" w:rsidR="00842715" w:rsidRPr="00682E72" w:rsidRDefault="002A5758" w:rsidP="00A60661">
      <w:pPr>
        <w:pStyle w:val="ListParagraph"/>
        <w:numPr>
          <w:ilvl w:val="0"/>
          <w:numId w:val="22"/>
        </w:numPr>
        <w:spacing w:line="360" w:lineRule="auto"/>
      </w:pPr>
      <w:r w:rsidRPr="002A5758">
        <w:t>2440023242</w:t>
      </w:r>
      <w:r>
        <w:t xml:space="preserve"> – Janson Tan</w:t>
      </w:r>
    </w:p>
    <w:sectPr w:rsidR="00842715" w:rsidRPr="00682E72" w:rsidSect="00DF2179">
      <w:headerReference w:type="default" r:id="rId33"/>
      <w:footerReference w:type="default" r:id="rId34"/>
      <w:headerReference w:type="first" r:id="rId35"/>
      <w:footerReference w:type="first" r:id="rId36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BCC8C" w14:textId="77777777" w:rsidR="00502EAF" w:rsidRDefault="00502EAF" w:rsidP="00273E4A">
      <w:r>
        <w:separator/>
      </w:r>
    </w:p>
  </w:endnote>
  <w:endnote w:type="continuationSeparator" w:id="0">
    <w:p w14:paraId="598B18FC" w14:textId="77777777" w:rsidR="00502EAF" w:rsidRDefault="00502EAF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7E06A5" w14:textId="77777777" w:rsidR="00502EAF" w:rsidRDefault="00502EAF" w:rsidP="00273E4A">
      <w:r>
        <w:separator/>
      </w:r>
    </w:p>
  </w:footnote>
  <w:footnote w:type="continuationSeparator" w:id="0">
    <w:p w14:paraId="46EA8B06" w14:textId="77777777" w:rsidR="00502EAF" w:rsidRDefault="00502EAF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35452517">
    <w:abstractNumId w:val="2"/>
  </w:num>
  <w:num w:numId="2" w16cid:durableId="499930817">
    <w:abstractNumId w:val="10"/>
  </w:num>
  <w:num w:numId="3" w16cid:durableId="1503279799">
    <w:abstractNumId w:val="13"/>
  </w:num>
  <w:num w:numId="4" w16cid:durableId="1066488643">
    <w:abstractNumId w:val="11"/>
  </w:num>
  <w:num w:numId="5" w16cid:durableId="1579171595">
    <w:abstractNumId w:val="18"/>
  </w:num>
  <w:num w:numId="6" w16cid:durableId="789595002">
    <w:abstractNumId w:val="12"/>
  </w:num>
  <w:num w:numId="7" w16cid:durableId="16851457">
    <w:abstractNumId w:val="19"/>
  </w:num>
  <w:num w:numId="8" w16cid:durableId="970096113">
    <w:abstractNumId w:val="0"/>
  </w:num>
  <w:num w:numId="9" w16cid:durableId="50809696">
    <w:abstractNumId w:val="4"/>
  </w:num>
  <w:num w:numId="10" w16cid:durableId="1466585192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83748729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4140802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719287319">
    <w:abstractNumId w:val="15"/>
  </w:num>
  <w:num w:numId="14" w16cid:durableId="699354313">
    <w:abstractNumId w:val="6"/>
  </w:num>
  <w:num w:numId="15" w16cid:durableId="2092267594">
    <w:abstractNumId w:val="3"/>
  </w:num>
  <w:num w:numId="16" w16cid:durableId="388501438">
    <w:abstractNumId w:val="17"/>
  </w:num>
  <w:num w:numId="17" w16cid:durableId="209390935">
    <w:abstractNumId w:val="1"/>
  </w:num>
  <w:num w:numId="18" w16cid:durableId="1603370934">
    <w:abstractNumId w:val="14"/>
  </w:num>
  <w:num w:numId="19" w16cid:durableId="464785941">
    <w:abstractNumId w:val="5"/>
  </w:num>
  <w:num w:numId="20" w16cid:durableId="474101257">
    <w:abstractNumId w:val="16"/>
  </w:num>
  <w:num w:numId="21" w16cid:durableId="591208301">
    <w:abstractNumId w:val="9"/>
  </w:num>
  <w:num w:numId="22" w16cid:durableId="190652477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5758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421F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02EAF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0B98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6F6072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38A6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27764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5E64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421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E65B0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4A421F"/>
    <w:rPr>
      <w:rFonts w:asciiTheme="majorHAnsi" w:eastAsiaTheme="majorEastAsia" w:hAnsiTheme="majorHAnsi" w:cstheme="majorBidi"/>
      <w:color w:val="E65B01" w:themeColor="accent1" w:themeShade="BF"/>
      <w:sz w:val="32"/>
      <w:szCs w:val="32"/>
      <w:lang w:eastAsia="ja-JP"/>
    </w:rPr>
  </w:style>
  <w:style w:type="character" w:styleId="Hyperlink">
    <w:name w:val="Hyperlink"/>
    <w:basedOn w:val="DefaultParagraphFont"/>
    <w:uiPriority w:val="99"/>
    <w:unhideWhenUsed/>
    <w:rsid w:val="004A421F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42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hyperlink" Target="https://www.google.com/url?sa=i&amp;url=https%3A%2F%2Ftvseriesfinale.com%2Ftv-show%2F9-1-1-season-four-ratings%2F&amp;psig=AOvVaw3jAfxqpSHgj29qOZEzl350&amp;ust=1652888014842000&amp;source=images&amp;cd=vfe&amp;ved=0CAwQjRxqFwoTCJDtjuzt5vcCFQAAAAAdAAAAABAR" TargetMode="External"/><Relationship Id="rId21" Type="http://schemas.openxmlformats.org/officeDocument/2006/relationships/hyperlink" Target="https://www.google.com/url?sa=i&amp;url=https%3A%2F%2Felnidobistro.com.ar%2Fbig-landscape-posters-kv.html&amp;psig=AOvVaw2tVr6LIe8ZF59IF0LPNcAa&amp;ust=1652886190485000&amp;source=images&amp;cd=vfe&amp;ved=0CAwQjRxqFwoTCPiuw4Xn5vcCFQAAAAAdAAAAABAU" TargetMode="External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hyperlink" Target="https://www.google.com/url?sa=i&amp;url=https%3A%2F%2Fwww.techradar247.com%2F2021%2F09%2F04%2Fthe-resident-season-5-emily-vancamp-exits-everything-will-change%2F&amp;psig=AOvVaw1rHSVRnsTWftBGl0z7eXH-&amp;ust=1652888201780000&amp;source=images&amp;cd=vfe&amp;ved=0CAwQjRxqFwoTCMjClsTu5vcCFQAAAAAdAAAAABAD" TargetMode="External"/><Relationship Id="rId33" Type="http://schemas.openxmlformats.org/officeDocument/2006/relationships/header" Target="header1.xm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hyperlink" Target="https://www.google.com/imgres?imgurl=https%3A%2F%2Finreview52838412.files.wordpress.com%2F2021%2F04%2Fenolaholmes-poster.jpg&amp;imgrefurl=http%3A%2F%2Fnapahomerental.com%2From-com-film-posters-landscape-kv.html&amp;tbnid=_QJbzs2IeIESxM&amp;vet=12ahUKEwjb1Ju65ub3AhVCKbcAHeohAX8QMygDegUIARC-AQ..i&amp;docid=CyGcofrM-UiVBM&amp;w=610&amp;h=343&amp;itg=1&amp;q=netflix%20movie%20cover%20landscape&amp;hl=id&amp;ved=2ahUKEwjb1Ju65ub3AhVCKbcAHeohAX8QMygDegUIARC-AQ" TargetMode="External"/><Relationship Id="rId29" Type="http://schemas.openxmlformats.org/officeDocument/2006/relationships/hyperlink" Target="https://youtu.be/m8v4nZBcKT8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hyperlink" Target="https://www.google.com/url?sa=i&amp;url=https%3A%2F%2Fwww.pinterest.com%2Fpin%2F721701909009869693%2F&amp;psig=AOvVaw3x6EI0N64yHv7aOPPNkn7Y&amp;ust=1652887549127000&amp;source=images&amp;cd=vfe&amp;ved=0CAwQjRxqFwoTCLiimozs5vcCFQAAAAAdAAAAABAw" TargetMode="External"/><Relationship Id="rId32" Type="http://schemas.openxmlformats.org/officeDocument/2006/relationships/hyperlink" Target="https://www.dafontfree.io/netflix-font/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www.google.com/url?sa=i&amp;url=https%3A%2F%2Fgeekteller.com%2Ftag%2Ftv-show%2F&amp;psig=AOvVaw2-Pm721lhn4bOePxa6i8xp&amp;ust=1652887491692000&amp;source=images&amp;cd=vfe&amp;ved=0CAwQjRxqFwoTCNCL8_Dr5vcCFQAAAAAdAAAAABAD" TargetMode="External"/><Relationship Id="rId28" Type="http://schemas.openxmlformats.org/officeDocument/2006/relationships/hyperlink" Target="https://www.youtube.com/watch?v=g5VbPXiktGE" TargetMode="External"/><Relationship Id="rId36" Type="http://schemas.openxmlformats.org/officeDocument/2006/relationships/footer" Target="footer2.xml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hyperlink" Target="https://canva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hyperlink" Target="https://www.google.com/url?sa=i&amp;url=https%3A%2F%2Flamplightreview.com%2Fmovie-review-arrival%2F&amp;psig=AOvVaw2tVr6LIe8ZF59IF0LPNcAa&amp;ust=1652886190485000&amp;source=images&amp;cd=vfe&amp;ved=0CAwQjRxqFwoTCPiuw4Xn5vcCFQAAAAAdAAAAABA1" TargetMode="External"/><Relationship Id="rId27" Type="http://schemas.openxmlformats.org/officeDocument/2006/relationships/hyperlink" Target="https://www.google.com/url?sa=i&amp;url=https%3A%2F%2Fwall.alphacoders.com%2Fby_category.php%3Fid%3D29%26name%3DTV%2BShow%2BWallpapers%26filter%3D4K%2BUltra%2BHD&amp;psig=AOvVaw3x6EI0N64yHv7aOPPNkn7Y&amp;ust=1652887549127000&amp;source=images&amp;cd=vfe&amp;ved=0CAwQjRxqFwoTCLiimozs5vcCFQAAAAAdAAAAABAa" TargetMode="External"/><Relationship Id="rId30" Type="http://schemas.openxmlformats.org/officeDocument/2006/relationships/hyperlink" Target="https://canva.com" TargetMode="External"/><Relationship Id="rId35" Type="http://schemas.openxmlformats.org/officeDocument/2006/relationships/header" Target="header2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</TotalTime>
  <Pages>8</Pages>
  <Words>911</Words>
  <Characters>519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6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Francesco Jovan</cp:lastModifiedBy>
  <cp:revision>341</cp:revision>
  <dcterms:created xsi:type="dcterms:W3CDTF">2017-10-20T05:51:00Z</dcterms:created>
  <dcterms:modified xsi:type="dcterms:W3CDTF">2022-05-24T17:59:00Z</dcterms:modified>
</cp:coreProperties>
</file>